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a211c5</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fa211c587abc5f7ea0e4687951a632ecd49f71b0/"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a211c587abc5f7ea0e4687951a632ecd49f71b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fa211c587abc5f7ea0e4687951a632ecd49f71b0/"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a211c587abc5f7ea0e4687951a632ecd49f71b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7:34:29Z</dcterms:created>
  <dcterms:modified xsi:type="dcterms:W3CDTF">2024-02-08T17: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